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3B31" w:rsidRDefault="00AC3B31">
      <w:pPr>
        <w:pStyle w:val="BodyText"/>
        <w:rPr>
          <w:b/>
        </w:rPr>
      </w:pPr>
      <w:r>
        <w:rPr>
          <w:b/>
        </w:rPr>
        <w:t>IPPS 4-PACK APPLICATION FORM</w:t>
      </w:r>
    </w:p>
    <w:p w:rsidR="00AC3B31" w:rsidRDefault="00AC3B31">
      <w:pPr>
        <w:pStyle w:val="BodyText"/>
      </w:pPr>
    </w:p>
    <w:p w:rsidR="00AC3B31" w:rsidRDefault="00994EF6">
      <w:pPr>
        <w:rPr>
          <w:sz w:val="28"/>
        </w:rPr>
      </w:pPr>
      <w:proofErr w:type="gramStart"/>
      <w:r>
        <w:rPr>
          <w:sz w:val="28"/>
        </w:rPr>
        <w:t>Conference  201</w:t>
      </w:r>
      <w:r w:rsidR="00D85155">
        <w:rPr>
          <w:sz w:val="28"/>
        </w:rPr>
        <w:t>7</w:t>
      </w:r>
      <w:proofErr w:type="gramEnd"/>
      <w:r>
        <w:rPr>
          <w:sz w:val="28"/>
        </w:rPr>
        <w:t xml:space="preserve">  in  </w:t>
      </w:r>
      <w:r w:rsidR="00D85155">
        <w:rPr>
          <w:sz w:val="28"/>
        </w:rPr>
        <w:t>Pukekohe</w:t>
      </w:r>
    </w:p>
    <w:p w:rsidR="00994EF6" w:rsidRDefault="00D85155">
      <w:pPr>
        <w:rPr>
          <w:sz w:val="28"/>
        </w:rPr>
      </w:pPr>
      <w:r>
        <w:rPr>
          <w:sz w:val="28"/>
        </w:rPr>
        <w:t>19</w:t>
      </w:r>
      <w:r w:rsidRPr="00D85155">
        <w:rPr>
          <w:sz w:val="28"/>
          <w:vertAlign w:val="superscript"/>
        </w:rPr>
        <w:t>th</w:t>
      </w:r>
      <w:r>
        <w:rPr>
          <w:sz w:val="28"/>
        </w:rPr>
        <w:t>-22</w:t>
      </w:r>
      <w:r w:rsidRPr="00D85155">
        <w:rPr>
          <w:sz w:val="28"/>
          <w:vertAlign w:val="superscript"/>
        </w:rPr>
        <w:t>nd</w:t>
      </w:r>
      <w:r>
        <w:rPr>
          <w:sz w:val="28"/>
        </w:rPr>
        <w:t xml:space="preserve"> </w:t>
      </w:r>
      <w:proofErr w:type="gramStart"/>
      <w:r>
        <w:rPr>
          <w:sz w:val="28"/>
        </w:rPr>
        <w:t>May</w:t>
      </w:r>
      <w:r w:rsidR="00964FD2">
        <w:rPr>
          <w:sz w:val="28"/>
        </w:rPr>
        <w:t xml:space="preserve"> ,</w:t>
      </w:r>
      <w:proofErr w:type="gramEnd"/>
      <w:r w:rsidR="00964FD2">
        <w:rPr>
          <w:sz w:val="28"/>
        </w:rPr>
        <w:t xml:space="preserve"> 201</w:t>
      </w:r>
      <w:r>
        <w:rPr>
          <w:sz w:val="28"/>
        </w:rPr>
        <w:t>7</w:t>
      </w:r>
    </w:p>
    <w:p w:rsidR="00994EF6" w:rsidRDefault="00994EF6">
      <w:pPr>
        <w:rPr>
          <w:sz w:val="28"/>
        </w:rPr>
      </w:pPr>
      <w:r>
        <w:rPr>
          <w:sz w:val="28"/>
        </w:rPr>
        <w:t>Contacts if you need any assistance are:</w:t>
      </w:r>
    </w:p>
    <w:p w:rsidR="00994EF6" w:rsidRDefault="00994EF6">
      <w:pPr>
        <w:rPr>
          <w:sz w:val="28"/>
        </w:rPr>
      </w:pPr>
      <w:r>
        <w:rPr>
          <w:sz w:val="28"/>
        </w:rPr>
        <w:t xml:space="preserve"> Trevor Allan     </w:t>
      </w:r>
      <w:hyperlink r:id="rId7" w:history="1">
        <w:r w:rsidRPr="00852F83">
          <w:rPr>
            <w:rStyle w:val="Hyperlink"/>
            <w:sz w:val="28"/>
          </w:rPr>
          <w:t>Trevor@advancedmedia.co.nz</w:t>
        </w:r>
      </w:hyperlink>
    </w:p>
    <w:p w:rsidR="00994EF6" w:rsidRDefault="00994EF6">
      <w:pPr>
        <w:rPr>
          <w:sz w:val="28"/>
        </w:rPr>
      </w:pPr>
      <w:r>
        <w:rPr>
          <w:sz w:val="28"/>
        </w:rPr>
        <w:t xml:space="preserve">Graeme </w:t>
      </w:r>
      <w:proofErr w:type="gramStart"/>
      <w:r>
        <w:rPr>
          <w:sz w:val="28"/>
        </w:rPr>
        <w:t>Watts</w:t>
      </w:r>
      <w:proofErr w:type="gramEnd"/>
      <w:r>
        <w:rPr>
          <w:sz w:val="28"/>
        </w:rPr>
        <w:t xml:space="preserve">    </w:t>
      </w:r>
      <w:hyperlink r:id="rId8" w:history="1">
        <w:r w:rsidRPr="00852F83">
          <w:rPr>
            <w:rStyle w:val="Hyperlink"/>
            <w:sz w:val="28"/>
          </w:rPr>
          <w:t>graeme@waimatedc.govt.nz</w:t>
        </w:r>
      </w:hyperlink>
      <w:r>
        <w:rPr>
          <w:sz w:val="28"/>
        </w:rPr>
        <w:t xml:space="preserve"> </w:t>
      </w:r>
    </w:p>
    <w:p w:rsidR="00AC3B31" w:rsidRDefault="00AC3B31">
      <w:pPr>
        <w:rPr>
          <w:sz w:val="28"/>
        </w:rPr>
      </w:pPr>
    </w:p>
    <w:p w:rsidR="00AC3B31" w:rsidRDefault="00AC3B31">
      <w:pPr>
        <w:pStyle w:val="Heading2"/>
      </w:pPr>
      <w:r>
        <w:t xml:space="preserve">Applications close </w:t>
      </w:r>
      <w:r w:rsidR="00D85155">
        <w:t>7th</w:t>
      </w:r>
      <w:r>
        <w:t xml:space="preserve"> December </w:t>
      </w:r>
      <w:r w:rsidR="00964FD2">
        <w:t>201</w:t>
      </w:r>
      <w:r w:rsidR="00D85155">
        <w:t>6</w:t>
      </w:r>
    </w:p>
    <w:p w:rsidR="00AC3B31" w:rsidRDefault="00AC3B31"/>
    <w:p w:rsidR="00AC3B31" w:rsidRDefault="00AC3B31"/>
    <w:p w:rsidR="00AC3B31" w:rsidRDefault="00AC3B31">
      <w:r>
        <w:t>NAME:</w:t>
      </w:r>
    </w:p>
    <w:p w:rsidR="00AC3B31" w:rsidRDefault="00AC3B31"/>
    <w:p w:rsidR="00AC3B31" w:rsidRDefault="00AC3B31">
      <w:r>
        <w:t>ADDRESS:</w:t>
      </w:r>
    </w:p>
    <w:p w:rsidR="00AC3B31" w:rsidRDefault="00AC3B31"/>
    <w:p w:rsidR="00AC3B31" w:rsidRDefault="00AC3B31">
      <w:r>
        <w:t>PHONE NUMBER:</w:t>
      </w:r>
    </w:p>
    <w:p w:rsidR="00AC3B31" w:rsidRDefault="00AC3B31"/>
    <w:p w:rsidR="00AC3B31" w:rsidRDefault="00AC3B31">
      <w:r>
        <w:t>EMAIL:</w:t>
      </w:r>
    </w:p>
    <w:p w:rsidR="00AC3B31" w:rsidRDefault="00AC3B31"/>
    <w:p w:rsidR="00AC3B31" w:rsidRDefault="00AC3B31">
      <w:r>
        <w:t>CURRENT EMPLOYMENT:</w:t>
      </w:r>
    </w:p>
    <w:p w:rsidR="00AC3B31" w:rsidRDefault="00AC3B31"/>
    <w:p w:rsidR="00AC3B31" w:rsidRDefault="00AC3B31">
      <w:proofErr w:type="gramStart"/>
      <w:r>
        <w:t>LIST  PREVIOUS</w:t>
      </w:r>
      <w:proofErr w:type="gramEnd"/>
      <w:r>
        <w:t xml:space="preserve">  EMPLOYMENT  HISTORY:</w:t>
      </w:r>
    </w:p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>
      <w:r>
        <w:t>RELEVANT EDUCATION: (Eg: Apprentice training, Polytech, University)</w:t>
      </w:r>
    </w:p>
    <w:p w:rsidR="00AC3B31" w:rsidRDefault="00AC3B31"/>
    <w:p w:rsidR="00AC3B31" w:rsidRDefault="00AC3B31"/>
    <w:p w:rsidR="00AC3B31" w:rsidRDefault="00AC3B31"/>
    <w:p w:rsidR="00AC3B31" w:rsidRDefault="00AC3B31">
      <w:r>
        <w:t xml:space="preserve">WHERE DID YOU HEAR ABOUT THE 4 </w:t>
      </w:r>
      <w:proofErr w:type="gramStart"/>
      <w:r>
        <w:t>PACK  POSITION</w:t>
      </w:r>
      <w:proofErr w:type="gramEnd"/>
      <w:r>
        <w:t xml:space="preserve"> ?</w:t>
      </w:r>
    </w:p>
    <w:p w:rsidR="00AC3B31" w:rsidRDefault="00AC3B31"/>
    <w:p w:rsidR="00AC3B31" w:rsidRDefault="00AC3B31"/>
    <w:p w:rsidR="00AC3B31" w:rsidRDefault="00AC3B31"/>
    <w:p w:rsidR="00AC3B31" w:rsidRDefault="00AC3B31">
      <w:r>
        <w:t>WHAT ARE YOUR CAREER GOALS?</w:t>
      </w:r>
    </w:p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>
      <w:r>
        <w:lastRenderedPageBreak/>
        <w:t>WHAT INFORMATION DO YOU HAVE ABOUT IPPS?</w:t>
      </w:r>
    </w:p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>
      <w:r>
        <w:t>WHAT DO YOU THINK THAT YOU CAN LEARN BY ATTENDING THE IPPS CONFERENCE?</w:t>
      </w:r>
    </w:p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/>
    <w:p w:rsidR="00AC3B31" w:rsidRDefault="00AC3B31">
      <w:proofErr w:type="gramStart"/>
      <w:r>
        <w:t>PLEASE  ATTACH</w:t>
      </w:r>
      <w:proofErr w:type="gramEnd"/>
      <w:r>
        <w:t xml:space="preserve"> A CURR</w:t>
      </w:r>
      <w:r w:rsidR="00994EF6">
        <w:t>E</w:t>
      </w:r>
      <w:r>
        <w:t>NT CV TO THIS APPLICATION FORM AND FORWARD TO:</w:t>
      </w:r>
    </w:p>
    <w:p w:rsidR="00AC3B31" w:rsidRDefault="00AC3B31"/>
    <w:p w:rsidR="00AC3B31" w:rsidRDefault="00AC3B31" w:rsidP="00994EF6">
      <w:r>
        <w:t xml:space="preserve">    </w:t>
      </w:r>
      <w:r w:rsidR="00994EF6">
        <w:t>Glenys Evans,</w:t>
      </w:r>
    </w:p>
    <w:p w:rsidR="00994EF6" w:rsidRDefault="00994EF6" w:rsidP="00994EF6">
      <w:r>
        <w:t xml:space="preserve">    Secretary, IPPS</w:t>
      </w:r>
    </w:p>
    <w:p w:rsidR="00994EF6" w:rsidRDefault="00994EF6" w:rsidP="00994EF6">
      <w:r>
        <w:t xml:space="preserve">    P.O. Box 98,</w:t>
      </w:r>
    </w:p>
    <w:p w:rsidR="00994EF6" w:rsidRDefault="00994EF6" w:rsidP="00994EF6">
      <w:r>
        <w:t xml:space="preserve">    </w:t>
      </w:r>
      <w:proofErr w:type="gramStart"/>
      <w:r>
        <w:t>Waikanae  5250</w:t>
      </w:r>
      <w:proofErr w:type="gramEnd"/>
    </w:p>
    <w:p w:rsidR="00994EF6" w:rsidRDefault="00994EF6" w:rsidP="00994EF6"/>
    <w:p w:rsidR="00994EF6" w:rsidRDefault="00994EF6" w:rsidP="00994EF6">
      <w:proofErr w:type="gramStart"/>
      <w:r>
        <w:t xml:space="preserve">Or  </w:t>
      </w:r>
      <w:proofErr w:type="gramEnd"/>
      <w:hyperlink r:id="rId9" w:history="1">
        <w:r w:rsidRPr="00852F83">
          <w:rPr>
            <w:rStyle w:val="Hyperlink"/>
          </w:rPr>
          <w:t>gus@gusevans.co.nz</w:t>
        </w:r>
      </w:hyperlink>
      <w:r>
        <w:t xml:space="preserve"> </w:t>
      </w:r>
    </w:p>
    <w:p w:rsidR="00AC3B31" w:rsidRDefault="00AC3B31"/>
    <w:p w:rsidR="00AC3B31" w:rsidRDefault="00AC3B31"/>
    <w:sectPr w:rsidR="00AC3B31">
      <w:headerReference w:type="default" r:id="rId10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44EF" w:rsidRDefault="000D44EF">
      <w:r>
        <w:separator/>
      </w:r>
    </w:p>
  </w:endnote>
  <w:endnote w:type="continuationSeparator" w:id="0">
    <w:p w:rsidR="000D44EF" w:rsidRDefault="000D44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44EF" w:rsidRDefault="000D44EF">
      <w:r>
        <w:separator/>
      </w:r>
    </w:p>
  </w:footnote>
  <w:footnote w:type="continuationSeparator" w:id="0">
    <w:p w:rsidR="000D44EF" w:rsidRDefault="000D44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B31" w:rsidRDefault="00AC3B31">
    <w:pPr>
      <w:pStyle w:val="Header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476642" o:spid="_x0000_s2049" type="#_x0000_t136" style="position:absolute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FIDENTIAL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4257AC"/>
    <w:multiLevelType w:val="hybridMultilevel"/>
    <w:tmpl w:val="3E941EF0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C6341C7"/>
    <w:multiLevelType w:val="hybridMultilevel"/>
    <w:tmpl w:val="45460222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grammar="clean"/>
  <w:stylePaneFormatFilter w:val="3F01"/>
  <w:stylePaneSortMethod w:val="0000"/>
  <w:doNotTrackMoves/>
  <w:defaultTabStop w:val="720"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jAxM7AwMzY0MLMwMrdQ0lEKTi0uzszPAykwrAUAZR6yqCwAAAA="/>
  </w:docVars>
  <w:rsids>
    <w:rsidRoot w:val="0000776F"/>
    <w:rsid w:val="000D44EF"/>
    <w:rsid w:val="00230BD1"/>
    <w:rsid w:val="00385DAB"/>
    <w:rsid w:val="0061190E"/>
    <w:rsid w:val="007E1DDE"/>
    <w:rsid w:val="00964FD2"/>
    <w:rsid w:val="00994EF6"/>
    <w:rsid w:val="009A1363"/>
    <w:rsid w:val="00AC3B31"/>
    <w:rsid w:val="00D85155"/>
    <w:rsid w:val="00E625D0"/>
    <w:rsid w:val="00F1473C"/>
  </w:rsids>
  <m:mathPr>
    <m:mathFont m:val="Cambria Math"/>
    <m:brkBin m:val="before"/>
    <m:brkBinSub m:val="--"/>
    <m:smallFrac m:val="off"/>
    <m:dispDef m:val="off"/>
    <m:lMargin m:val="0"/>
    <m:rMargin m:val="0"/>
    <m:wrapRight/>
    <m:intLim m:val="subSup"/>
    <m:naryLim m:val="subSup"/>
  </m:mathPr>
  <w:uiCompat97To2003/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left="2160" w:firstLine="720"/>
      <w:outlineLvl w:val="0"/>
    </w:pPr>
    <w:rPr>
      <w:rFonts w:ascii="Arial Black" w:hAnsi="Arial Black"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rPr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unhideWhenUsed/>
    <w:rPr>
      <w:color w:val="0000FF"/>
      <w:u w:val="single"/>
    </w:rPr>
  </w:style>
  <w:style w:type="paragraph" w:styleId="Header">
    <w:name w:val="header"/>
    <w:basedOn w:val="Normal"/>
    <w:semiHidden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semiHidden/>
    <w:rPr>
      <w:sz w:val="24"/>
      <w:szCs w:val="24"/>
    </w:rPr>
  </w:style>
  <w:style w:type="paragraph" w:styleId="Footer">
    <w:name w:val="footer"/>
    <w:basedOn w:val="Normal"/>
    <w:semiHidden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semiHidden/>
    <w:rPr>
      <w:sz w:val="24"/>
      <w:szCs w:val="24"/>
    </w:rPr>
  </w:style>
  <w:style w:type="paragraph" w:styleId="BodyText">
    <w:name w:val="Body Text"/>
    <w:basedOn w:val="Normal"/>
    <w:rPr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eme@waimatedc.govt.n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revor@advancedmedia.co.n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gus@gusevans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UR PACK APPLICATION FORM</vt:lpstr>
    </vt:vector>
  </TitlesOfParts>
  <Company>TUI &amp; Company</Company>
  <LinksUpToDate>false</LinksUpToDate>
  <CharactersWithSpaces>947</CharactersWithSpaces>
  <SharedDoc>false</SharedDoc>
  <HLinks>
    <vt:vector size="18" baseType="variant">
      <vt:variant>
        <vt:i4>5570608</vt:i4>
      </vt:variant>
      <vt:variant>
        <vt:i4>6</vt:i4>
      </vt:variant>
      <vt:variant>
        <vt:i4>0</vt:i4>
      </vt:variant>
      <vt:variant>
        <vt:i4>5</vt:i4>
      </vt:variant>
      <vt:variant>
        <vt:lpwstr>mailto:gus@gusevans.co.nz</vt:lpwstr>
      </vt:variant>
      <vt:variant>
        <vt:lpwstr/>
      </vt:variant>
      <vt:variant>
        <vt:i4>917630</vt:i4>
      </vt:variant>
      <vt:variant>
        <vt:i4>3</vt:i4>
      </vt:variant>
      <vt:variant>
        <vt:i4>0</vt:i4>
      </vt:variant>
      <vt:variant>
        <vt:i4>5</vt:i4>
      </vt:variant>
      <vt:variant>
        <vt:lpwstr>mailto:graeme@waimatedc.govt.nz</vt:lpwstr>
      </vt:variant>
      <vt:variant>
        <vt:lpwstr/>
      </vt:variant>
      <vt:variant>
        <vt:i4>8192005</vt:i4>
      </vt:variant>
      <vt:variant>
        <vt:i4>0</vt:i4>
      </vt:variant>
      <vt:variant>
        <vt:i4>0</vt:i4>
      </vt:variant>
      <vt:variant>
        <vt:i4>5</vt:i4>
      </vt:variant>
      <vt:variant>
        <vt:lpwstr>mailto:Trevor@advancedmedia.co.nz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 PACK APPLICATION FORM</dc:title>
  <dc:subject/>
  <dc:creator>Nalin TUI Gooneratne</dc:creator>
  <cp:keywords/>
  <dc:description/>
  <cp:lastModifiedBy>Hayden</cp:lastModifiedBy>
  <cp:revision>2</cp:revision>
  <cp:lastPrinted>2007-04-22T02:33:00Z</cp:lastPrinted>
  <dcterms:created xsi:type="dcterms:W3CDTF">2016-10-09T04:28:00Z</dcterms:created>
  <dcterms:modified xsi:type="dcterms:W3CDTF">2016-10-09T04:28:00Z</dcterms:modified>
</cp:coreProperties>
</file>